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p>
      <w:pPr>
        <w:pStyle w:val="FirstParagraph"/>
      </w:pPr>
      <w:r>
        <w:t xml:space="preserve">October 26, 2023</w:t>
      </w:r>
    </w:p>
    <w:p>
      <w:pPr>
        <w:pStyle w:val="BodyText"/>
      </w:pPr>
      <w:r>
        <w:t xml:space="preserve">Your Name</w:t>
      </w:r>
    </w:p>
    <w:p>
      <w:pPr>
        <w:pStyle w:val="BodyText"/>
      </w:pPr>
      <w:r>
        <w:t xml:space="preserve">15 Friedrichstraße, Berlin-Charlottenburg</w:t>
      </w:r>
    </w:p>
    <w:p>
      <w:pPr>
        <w:pStyle w:val="BodyText"/>
      </w:pPr>
      <w:r>
        <w:t xml:space="preserve">10117 Berlin, Germany</w:t>
      </w:r>
    </w:p>
    <w:p>
      <w:pPr>
        <w:pStyle w:val="BodyText"/>
      </w:pPr>
      <w:r>
        <w:br/>
      </w:r>
    </w:p>
    <w:p>
      <w:pPr>
        <w:pStyle w:val="BodyText"/>
      </w:pPr>
      <w:r>
        <w:t xml:space="preserve">Hiring Committee</w:t>
      </w:r>
    </w:p>
    <w:p>
      <w:pPr>
        <w:pStyle w:val="BodyText"/>
      </w:pPr>
      <w:r>
        <w:t xml:space="preserve">Data Insights GmbH</w:t>
      </w:r>
    </w:p>
    <w:p>
      <w:pPr>
        <w:pStyle w:val="BodyText"/>
      </w:pPr>
      <w:r>
        <w:t xml:space="preserve">45 Unter den Linden, Berlin-Mitte</w:t>
      </w:r>
    </w:p>
    <w:p>
      <w:pPr>
        <w:pStyle w:val="BodyText"/>
      </w:pPr>
      <w:r>
        <w:t xml:space="preserve">10117 Berlin, Germany</w:t>
      </w:r>
    </w:p>
    <w:bookmarkStart w:id="20" w:name="X43c54ec652c15bdd034dd35ceab11c226d7c77e"/>
    <w:p>
      <w:pPr>
        <w:pStyle w:val="Heading1"/>
      </w:pPr>
      <w:r>
        <w:t xml:space="preserve">Internship Application Letter for Statistician Position</w:t>
      </w:r>
    </w:p>
    <w:p>
      <w:pPr>
        <w:pStyle w:val="FirstParagraph"/>
      </w:pPr>
      <w:r>
        <w:t xml:space="preserve">Dear Hiring Committee,</w:t>
      </w:r>
    </w:p>
    <w:p>
      <w:pPr>
        <w:pStyle w:val="BodyText"/>
      </w:pPr>
      <w:r>
        <w:t xml:space="preserve">It is with profound enthusiasm that I submit my Internship Application Letter for the Statistician Intern position at Data Insights GmbH in Germany Berlin. As a final-year Master of Science candidate in Statistics at Humboldt University of Berlin, I have meticulously prepared myself to contribute meaningfully to your team's data-driven initiatives within this dynamic European capital. This application represents more than just an opportunity; it is a deliberate step toward launching my career as a professional Statistician within Germany's premier analytical ecosystem.</w:t>
      </w:r>
    </w:p>
    <w:p>
      <w:pPr>
        <w:pStyle w:val="BodyText"/>
      </w:pPr>
      <w:r>
        <w:t xml:space="preserve">My academic journey in Berlin has immersed me in the rigorous statistical methodologies that define modern data science. Courses such as Advanced Bayesian Inference, Computational Statistics, and Time Series Analysis have equipped me with a robust theoretical foundation, while practical applications through university projects have honed my technical execution. I recently completed a capstone project analyzing public health datasets from the Berlin Health Authority using R and Python – a study that identified critical patterns in vaccination uptake across diverse boroughs. This experience directly aligns with Germany Berlin's urgent need for data-informed public policy solutions, reinforcing my commitment to applying statistical expertise within this specific geographical context.</w:t>
      </w:r>
    </w:p>
    <w:p>
      <w:pPr>
        <w:pStyle w:val="BodyText"/>
      </w:pPr>
      <w:r>
        <w:t xml:space="preserve">Proficiency in industry-standard tools forms the cornerstone of my technical capability. I possess advanced skills in R (with extensive experience using packages like tidyverse, Shiny, and forecast), Python (Pandas, NumPy, scikit-learn), and SAS Enterprise Guide. My recent development of a machine learning model to predict urban mobility patterns – presented at the Berlin Statistical Society's Student Symposium – demonstrates my ability to transform complex datasets into actionable insights. Crucially, I understand that effective Statistician work in Germany Berlin transcends technical execution; it requires adherence to stringent data privacy regulations like GDPR and integration with German business frameworks such as the "Statistisches Bundesamt" (Federal Statistical Office) standards. This contextual awareness ensures my contributions immediately meet local compliance requirements.</w:t>
      </w:r>
    </w:p>
    <w:p>
      <w:pPr>
        <w:pStyle w:val="BodyText"/>
      </w:pPr>
      <w:r>
        <w:t xml:space="preserve">What distinguishes me for this Statistician internship is my deep cultural and geographical alignment with Berlin's unique analytical landscape. Having lived in Germany since 2019, I navigate both the technical German academic environment and the multicultural business scene with fluency. My immersion in Berlin's ecosystem – attending workshops at Data Science Academy Berlin, collaborating on university projects with Fraunhofer Institutes researchers, and participating in the annual "Berlin Analytics Meetup" – has provided invaluable insights into how data science operates within Germany's innovation corridors. I recognize that Berlin isn't merely a location for this internship; it's a living laboratory where statistical models directly impact urban sustainability initiatives, economic development programs, and social policy frameworks. This understanding fuels my desire to contribute to your team while learning from Berlin's premier data professionals.</w:t>
      </w:r>
    </w:p>
    <w:p>
      <w:pPr>
        <w:pStyle w:val="BodyText"/>
      </w:pPr>
      <w:r>
        <w:t xml:space="preserve">During my undergraduate studies at the Technical University of Berlin, I served as a research assistant for Professor Müller's EU-funded project on regional economic disparities. My responsibilities included designing survey instruments, cleaning and analyzing large-scale socio-economic datasets from Eurostat, and creating visualizations for policy briefings. This experience taught me to balance statistical rigor with clear communication – a skill essential for German workplaces where "Klarheit vor Kreativität" (clarity before creativity) is valued. I also led a team of three students in developing an open-source R package for spatial data analysis, which we presented at the 2023 Berlin Data Science Conference. This project exemplifies my ability to translate academic statistical concepts into practical tools, directly supporting Germany Berlin's growing tech ecosystem.</w:t>
      </w:r>
    </w:p>
    <w:p>
      <w:pPr>
        <w:pStyle w:val="BodyText"/>
      </w:pPr>
      <w:r>
        <w:t xml:space="preserve">I am particularly drawn to Data Insights GmbH's work with the "Berlin Digital Future" initiative, where you're developing predictive models for sustainable urban infrastructure. As a Statistician intern, I aspire to contribute to projects that serve Berlin's commitment to becoming Europe's most data-driven city by 2030. My approach combines methodological precision with pragmatic problem-solving – for instance, when analyzing public transport usage data during my university internship at BVG (Berlin Public Transport), I identified a 17% efficiency gap through cluster analysis that has since informed route optimization strategies. This outcome demonstrates my capacity to deliver tangible results within Germany Berlin's operational context, where statistics directly impact daily citizen experiences.</w:t>
      </w:r>
    </w:p>
    <w:p>
      <w:pPr>
        <w:pStyle w:val="BodyText"/>
      </w:pPr>
      <w:r>
        <w:t xml:space="preserve">My commitment extends beyond technical skills to embodying German work culture values I've observed firsthand. I understand that in Germany Berlin, internships are not merely observational; they require proactive contribution. My previous roles have instilled in me the importance of punctuality, meticulous documentation (including thorough code commenting as per German software standards), and respectful collaborative engagement – all while maintaining the quiet diligence expected in German professional settings. I've also completed advanced courses on "Data Ethics in Europe" through Berlin's Center for Digital Society, ensuring my statistical practices align with Germany's ethical framework.</w:t>
      </w:r>
    </w:p>
    <w:p>
      <w:pPr>
        <w:pStyle w:val="BodyText"/>
      </w:pPr>
      <w:r>
        <w:t xml:space="preserve">As a student actively engaged with Berlin's data community – participating in hackathons at the Hasso Plattner Institute and mentoring international students through the DAAD internship program – I've witnessed how Germany Berlin nurtures statistical talent. This city's fusion of academic excellence (with institutions like TU Berlin and Free University), innovative startups, and established corporations creates an unparalleled environment for Statistician development. My application represents not just an interest in this Internship Application Letter opportunity, but a strategic decision to anchor my career within this ecosystem where data science drives real-world impact.</w:t>
      </w:r>
    </w:p>
    <w:p>
      <w:pPr>
        <w:pStyle w:val="BodyText"/>
      </w:pPr>
      <w:r>
        <w:t xml:space="preserve">I am eager to bring my analytical rigor, cultural fluency, and passion for statistical application directly to Data Insights GmbH's team in Germany Berlin. My ability to thrive in collaborative environments while maintaining statistical precision aligns perfectly with your mission of transforming data into strategic value. I have attached my CV detailing relevant projects and academic achievements, including a full portfolio of R/Python code repositories demonstrating reproducible research practices – a critical standard for Statistician roles in German enterprises.</w:t>
      </w:r>
    </w:p>
    <w:p>
      <w:pPr>
        <w:pStyle w:val="BodyText"/>
      </w:pPr>
      <w:r>
        <w:t xml:space="preserve">Thank you for considering my Internship Application Letter. I welcome the opportunity to discuss how my skills in statistical analysis, data visualization, and GDPR-compliant methodology can support Data Insights GmbH's objectives within Germany Berlin's evolving data landscape. I am available for an interview at your earliest convenience and can be reached at +49 176 1234567 or yourname@email.de.</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Master of Science in Statistics, Humboldt University of Berlin</w:t>
      </w:r>
    </w:p>
    <w:p>
      <w:pPr>
        <w:pStyle w:val="BodyText"/>
      </w:pPr>
      <w:r>
        <w:t xml:space="preserve">This document contains approximately 92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14T14:05:10Z</dcterms:created>
  <dcterms:modified xsi:type="dcterms:W3CDTF">2026-07-14T14:05:10Z</dcterms:modified>
</cp:coreProperties>
</file>

<file path=docProps/custom.xml><?xml version="1.0" encoding="utf-8"?>
<Properties xmlns="http://schemas.openxmlformats.org/officeDocument/2006/custom-properties" xmlns:vt="http://schemas.openxmlformats.org/officeDocument/2006/docPropsVTypes"/>
</file>